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New Zealand Auckland | +64 21 123 4567 | john.doe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experienced Software Engineer, I am dedicated to delivering innovative solutions that drive business growth and technological advancement. With over 5 years of experience in software development, I have honed my expertise in full-stack development, cloud computing, and agile methodologies. My career has been centered around building scalable applications tailored to the unique needs of clients in New Zealand Auckland and beyond.</w:t>
      </w:r>
      <w:r>
        <w:br/>
      </w:r>
      <w:r>
        <w:br/>
      </w:r>
      <w:r>
        <w:t xml:space="preserve">I thrive in collaborative environments where creativity and technical excellence intersect. My work as a Software Engineer has involved designing, developing, testing, and deploying software systems that align with industry standards while addressing real-world challenges. In New Zealand Auckland, I have contributed to projects that leverage local talent and resources to create impactful digital solutions. Whether working remotely or on-site in Auckland's thriving tech ecosystem, I am committed to delivering value through cutting-edge technology.</w:t>
      </w:r>
      <w:r>
        <w:br/>
      </w:r>
      <w:r>
        <w:br/>
      </w:r>
      <w:r>
        <w:t xml:space="preserve">As a Software Engineer in New Zealand Auckland, I am passionate about staying at the forefront of emerging trends such as AI-driven automation, DevOps practices, and secure software development. My goal is to continue growing as a professional while contributing to the digital transformation of organizations in this dynamic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, Angular, Node.js, Django, Ruby on R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AWS (EC2, S3), Azure Functions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 (GitHub/GitLab), Jenkins, Jira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CI/CD pipelines, UI/UX principl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(New Zealand Auckland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a local e-commerce startup, reducing server costs by 40% through AWS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that integrated third-party payment gateways, improving user onboarding by 30%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using Docker and Kubernetes, achieving 95% deployment success rate and reducing downtime by 25%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velopers in New Zealand Auckland, fostering a culture of continuous learning and innovation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deCraft NZ (New Zealand Auckland)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scalable SaaS application for local businesses, increasing user retention by 50% through performance optimization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hat benefit the New Zealand tech community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business requirements into technical specifications for web and mobile applications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in Auckland, winning a regional award for a sustainability-focused app that reduced carbon footprints of local organizations.</w:t>
      </w:r>
    </w:p>
    <w:bookmarkEnd w:id="24"/>
    <w:bookmarkStart w:id="25" w:name="intern-software-engineer"/>
    <w:p>
      <w:pPr>
        <w:pStyle w:val="Heading3"/>
      </w:pPr>
      <w:r>
        <w:t xml:space="preserve">Intern Software Engineer</w:t>
      </w:r>
    </w:p>
    <w:p>
      <w:pPr>
        <w:pStyle w:val="FirstParagraph"/>
      </w:pPr>
      <w:r>
        <w:rPr>
          <w:bCs/>
          <w:b/>
        </w:rPr>
        <w:t xml:space="preserve">FutureTech Labs (New Zealand Auckland)</w:t>
      </w:r>
      <w:r>
        <w:t xml:space="preserve"> </w:t>
      </w:r>
      <w:r>
        <w:t xml:space="preserve">| Jan 2017 – Jun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gile development cycles, contributing to the launch of a mobile application used by over 10,000 users in Auckland.</w:t>
      </w:r>
    </w:p>
    <w:p>
      <w:pPr>
        <w:numPr>
          <w:ilvl w:val="0"/>
          <w:numId w:val="1004"/>
        </w:numPr>
        <w:pStyle w:val="Compact"/>
      </w:pPr>
      <w:r>
        <w:t xml:space="preserve">Assisted in debugging and testing code for a blockchain-based project, enhancing security protocols for data integrity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bachelor-of-computer-science"/>
    <w:p>
      <w:pPr>
        <w:pStyle w:val="Heading3"/>
      </w:pPr>
      <w:r>
        <w:t xml:space="preserve">Bachelor of Computer Science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t xml:space="preserve"> </w:t>
      </w:r>
      <w:r>
        <w:t xml:space="preserve">| Graduated: 2017</w:t>
      </w:r>
    </w:p>
    <w:p>
      <w:pPr>
        <w:pStyle w:val="BodyText"/>
      </w:pPr>
      <w:r>
        <w:t xml:space="preserve">Pursued coursework in software engineering, machine learning, and cloud computing. Active member of the university’s Tech Club, organizing events for students in New Zealand Auckland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(2019)</w:t>
      </w:r>
    </w:p>
    <w:bookmarkEnd w:id="28"/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SmartCity Initiative (Auckland, New Zealand)</w:t>
      </w:r>
    </w:p>
    <w:p>
      <w:pPr>
        <w:pStyle w:val="BodyText"/>
      </w:pPr>
      <w:r>
        <w:t xml:space="preserve">Collaborated with local government agencies to develop a data analytics platform that optimizes urban infrastructure. The project utilized Python and PostgreSQL to process real-time data from IoT sensors, improving traffic management and energy efficiency in Auckland.</w:t>
      </w:r>
    </w:p>
    <w:p>
      <w:pPr>
        <w:pStyle w:val="BodyText"/>
      </w:pPr>
      <w:r>
        <w:rPr>
          <w:bCs/>
          <w:b/>
        </w:rPr>
        <w:t xml:space="preserve">Open-Source Contribution: NZ Tech Hub</w:t>
      </w:r>
    </w:p>
    <w:p>
      <w:pPr>
        <w:pStyle w:val="BodyText"/>
      </w:pPr>
      <w:r>
        <w:t xml:space="preserve">Contributed to the development of a community-driven platform for New Zealand startups, providing tools for networking, resource sharing, and mentorship. The project is hosted on GitHub and has been adopted by over 50 organizations in Auckland.</w:t>
      </w:r>
    </w:p>
    <w:p>
      <w:pPr>
        <w:pStyle w:val="BodyText"/>
      </w:pPr>
      <w:r>
        <w:rPr>
          <w:bCs/>
          <w:b/>
        </w:rPr>
        <w:t xml:space="preserve">AI-Powered Chatbot for Local Businesses</w:t>
      </w:r>
    </w:p>
    <w:p>
      <w:pPr>
        <w:pStyle w:val="BodyText"/>
      </w:pPr>
      <w:r>
        <w:t xml:space="preserve">Designed and deployed a chatbot using Dialogflow and Node.js to assist small businesses in New Zealand Auckland with customer inquiries. The solution reduced response times by 60% and increased customer satisfaction scores by 25%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āori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Auckland Tech Hub, teaching coding and software development bas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New Zealand’s tech meetups and conferences, including DevFest Auckland 2023.</w:t>
      </w:r>
    </w:p>
    <w:bookmarkEnd w:id="31"/>
    <w:p>
      <w:pPr>
        <w:pStyle w:val="FirstParagraph"/>
      </w:pPr>
      <w:r>
        <w:t xml:space="preserve">© 2023 John Doe | Software Engineer - New Zealand Auck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New Zealand Auckland</dc:title>
  <dc:creator/>
  <dc:language>en</dc:language>
  <cp:keywords/>
  <dcterms:created xsi:type="dcterms:W3CDTF">2026-07-23T06:50:59Z</dcterms:created>
  <dcterms:modified xsi:type="dcterms:W3CDTF">2026-07-23T06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